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CB4469" w:rsidR="006D3D4B" w:rsidP="00CB4469" w:rsidRDefault="006D3D4B" w14:paraId="5D472E8D" w14:textId="77777777">
      <w:pPr>
        <w:spacing w:after="0" w:line="480" w:lineRule="auto"/>
        <w:jc w:val="center"/>
        <w:rPr>
          <w:rFonts w:ascii="Times New Roman" w:hAnsi="Times New Roman" w:cs="Times New Roman"/>
        </w:rPr>
      </w:pPr>
    </w:p>
    <w:p w:rsidRPr="00CB4469" w:rsidR="006D3D4B" w:rsidP="00CB4469" w:rsidRDefault="006D3D4B" w14:paraId="225C639F" w14:textId="77777777">
      <w:pPr>
        <w:spacing w:after="0" w:line="480" w:lineRule="auto"/>
        <w:jc w:val="center"/>
        <w:rPr>
          <w:rFonts w:ascii="Times New Roman" w:hAnsi="Times New Roman" w:cs="Times New Roman"/>
        </w:rPr>
      </w:pPr>
    </w:p>
    <w:p w:rsidRPr="00CB4469" w:rsidR="006D3D4B" w:rsidP="00CB4469" w:rsidRDefault="006D3D4B" w14:paraId="720284F0" w14:textId="77777777">
      <w:pPr>
        <w:spacing w:after="0" w:line="480" w:lineRule="auto"/>
        <w:jc w:val="center"/>
        <w:rPr>
          <w:rFonts w:ascii="Times New Roman" w:hAnsi="Times New Roman" w:cs="Times New Roman"/>
        </w:rPr>
      </w:pPr>
    </w:p>
    <w:p w:rsidRPr="009C01A2" w:rsidR="00996CC5" w:rsidP="00CB4469" w:rsidRDefault="006D3D4B" w14:paraId="71F97FC2" w14:textId="2D0B96CF">
      <w:pPr>
        <w:spacing w:after="0" w:line="480" w:lineRule="auto"/>
        <w:ind w:left="720"/>
        <w:jc w:val="center"/>
        <w:rPr>
          <w:rFonts w:ascii="Times New Roman" w:hAnsi="Times New Roman" w:cs="Times New Roman"/>
          <w:b/>
          <w:bCs/>
          <w:sz w:val="40"/>
          <w:szCs w:val="40"/>
        </w:rPr>
      </w:pPr>
      <w:r w:rsidRPr="009C01A2">
        <w:rPr>
          <w:rFonts w:ascii="Times New Roman" w:hAnsi="Times New Roman" w:cs="Times New Roman"/>
          <w:b/>
          <w:bCs/>
          <w:sz w:val="40"/>
          <w:szCs w:val="40"/>
        </w:rPr>
        <w:t xml:space="preserve">SPRINT </w:t>
      </w:r>
      <w:r w:rsidRPr="009C01A2" w:rsidR="00EC38A6">
        <w:rPr>
          <w:rFonts w:ascii="Times New Roman" w:hAnsi="Times New Roman" w:cs="Times New Roman"/>
          <w:b/>
          <w:bCs/>
          <w:sz w:val="40"/>
          <w:szCs w:val="40"/>
        </w:rPr>
        <w:t xml:space="preserve">5 </w:t>
      </w:r>
      <w:r w:rsidRPr="009C01A2">
        <w:rPr>
          <w:rFonts w:ascii="Times New Roman" w:hAnsi="Times New Roman" w:cs="Times New Roman"/>
          <w:b/>
          <w:bCs/>
          <w:sz w:val="40"/>
          <w:szCs w:val="40"/>
        </w:rPr>
        <w:t>REPORT</w:t>
      </w:r>
      <w:r w:rsidRPr="009C01A2" w:rsidR="00EC38A6">
        <w:rPr>
          <w:rFonts w:ascii="Times New Roman" w:hAnsi="Times New Roman" w:cs="Times New Roman"/>
          <w:b/>
          <w:bCs/>
          <w:sz w:val="40"/>
          <w:szCs w:val="40"/>
        </w:rPr>
        <w:t xml:space="preserve">: </w:t>
      </w:r>
      <w:r w:rsidRPr="009C01A2" w:rsidR="004B4045">
        <w:rPr>
          <w:rFonts w:ascii="Times New Roman" w:hAnsi="Times New Roman" w:cs="Times New Roman"/>
          <w:b/>
          <w:bCs/>
          <w:sz w:val="40"/>
          <w:szCs w:val="40"/>
        </w:rPr>
        <w:t>EXPLORING THE IMPACT OF REFLECTIVE PRACTICES ON TEAMWORK</w:t>
      </w:r>
    </w:p>
    <w:p w:rsidR="00D36772" w:rsidP="00CB4469" w:rsidRDefault="00D36772" w14:paraId="25B55E9B" w14:textId="77777777">
      <w:pPr>
        <w:spacing w:after="0" w:line="480" w:lineRule="auto"/>
        <w:ind w:left="720"/>
        <w:jc w:val="center"/>
        <w:rPr>
          <w:rFonts w:ascii="Times New Roman" w:hAnsi="Times New Roman" w:cs="Times New Roman"/>
          <w:b/>
          <w:bCs/>
        </w:rPr>
      </w:pPr>
    </w:p>
    <w:p w:rsidRPr="00CB4469" w:rsidR="00D81C3E" w:rsidP="00CB4469" w:rsidRDefault="00D81C3E" w14:paraId="2DCC06FE" w14:textId="77777777">
      <w:pPr>
        <w:spacing w:after="0" w:line="480" w:lineRule="auto"/>
        <w:ind w:left="720"/>
        <w:jc w:val="center"/>
        <w:rPr>
          <w:rFonts w:ascii="Times New Roman" w:hAnsi="Times New Roman" w:cs="Times New Roman"/>
          <w:b/>
          <w:bCs/>
        </w:rPr>
      </w:pPr>
    </w:p>
    <w:p w:rsidRPr="00F455BD" w:rsidR="00D36772" w:rsidP="00D36772" w:rsidRDefault="00D36772" w14:paraId="72E8C839" w14:textId="77777777">
      <w:pPr>
        <w:spacing w:after="0" w:line="480" w:lineRule="auto"/>
        <w:jc w:val="center"/>
        <w:rPr>
          <w:rFonts w:ascii="Times New Roman" w:hAnsi="Times New Roman" w:cs="Times New Roman"/>
        </w:rPr>
      </w:pPr>
      <w:r w:rsidRPr="00F455BD">
        <w:rPr>
          <w:rFonts w:ascii="Times New Roman" w:hAnsi="Times New Roman" w:cs="Times New Roman"/>
        </w:rPr>
        <w:t xml:space="preserve">University of Arkansas </w:t>
      </w:r>
    </w:p>
    <w:p w:rsidRPr="00F455BD" w:rsidR="00D36772" w:rsidP="00D36772" w:rsidRDefault="00D36772" w14:paraId="67562771" w14:textId="77777777">
      <w:pPr>
        <w:spacing w:after="0" w:line="480" w:lineRule="auto"/>
        <w:jc w:val="center"/>
        <w:rPr>
          <w:rFonts w:ascii="Times New Roman" w:hAnsi="Times New Roman" w:cs="Times New Roman"/>
        </w:rPr>
      </w:pPr>
      <w:r w:rsidRPr="00F455BD">
        <w:rPr>
          <w:rFonts w:ascii="Times New Roman" w:hAnsi="Times New Roman" w:cs="Times New Roman"/>
        </w:rPr>
        <w:t>Angel l. Pinzon</w:t>
      </w:r>
    </w:p>
    <w:p w:rsidRPr="00F455BD" w:rsidR="00D36772" w:rsidP="00D36772" w:rsidRDefault="00D36772" w14:paraId="6F341A40" w14:textId="77777777">
      <w:pPr>
        <w:spacing w:after="0" w:line="480" w:lineRule="auto"/>
        <w:jc w:val="center"/>
        <w:rPr>
          <w:rFonts w:ascii="Times New Roman" w:hAnsi="Times New Roman" w:cs="Times New Roman"/>
        </w:rPr>
      </w:pPr>
      <w:r w:rsidRPr="00F455BD">
        <w:rPr>
          <w:rFonts w:ascii="Times New Roman" w:hAnsi="Times New Roman" w:cs="Times New Roman"/>
        </w:rPr>
        <w:t>Jim Strother</w:t>
      </w:r>
    </w:p>
    <w:p w:rsidRPr="00F455BD" w:rsidR="00D36772" w:rsidP="00D36772" w:rsidRDefault="00D36772" w14:paraId="3CE00149" w14:textId="77777777">
      <w:pPr>
        <w:spacing w:after="0" w:line="480" w:lineRule="auto"/>
        <w:jc w:val="center"/>
        <w:rPr>
          <w:rFonts w:ascii="Times New Roman" w:hAnsi="Times New Roman" w:cs="Times New Roman"/>
        </w:rPr>
      </w:pPr>
      <w:r w:rsidRPr="00F455BD">
        <w:rPr>
          <w:rFonts w:ascii="Times New Roman" w:hAnsi="Times New Roman" w:cs="Times New Roman"/>
        </w:rPr>
        <w:t>CSCE 3513 – Software Engineering</w:t>
      </w:r>
    </w:p>
    <w:p w:rsidRPr="00F455BD" w:rsidR="00D36772" w:rsidP="00D36772" w:rsidRDefault="00D36772" w14:paraId="789E270E" w14:textId="77777777">
      <w:pPr>
        <w:spacing w:after="0" w:line="480" w:lineRule="auto"/>
        <w:jc w:val="center"/>
        <w:rPr>
          <w:rFonts w:ascii="Times New Roman" w:hAnsi="Times New Roman" w:cs="Times New Roman"/>
        </w:rPr>
      </w:pPr>
      <w:r w:rsidRPr="00F455BD">
        <w:rPr>
          <w:rFonts w:ascii="Times New Roman" w:hAnsi="Times New Roman" w:cs="Times New Roman"/>
        </w:rPr>
        <w:t>05/02/2024</w:t>
      </w:r>
    </w:p>
    <w:p w:rsidRPr="00CB4469" w:rsidR="00996CC5" w:rsidP="00CB4469" w:rsidRDefault="00996CC5" w14:paraId="21CCA0BC" w14:textId="77777777">
      <w:pPr>
        <w:spacing w:after="0" w:line="480" w:lineRule="auto"/>
        <w:jc w:val="center"/>
        <w:rPr>
          <w:rFonts w:ascii="Times New Roman" w:hAnsi="Times New Roman" w:cs="Times New Roman"/>
        </w:rPr>
      </w:pPr>
    </w:p>
    <w:p w:rsidRPr="00CB4469" w:rsidR="00996CC5" w:rsidP="00CB4469" w:rsidRDefault="00996CC5" w14:paraId="699ED30D" w14:textId="77777777">
      <w:pPr>
        <w:spacing w:after="0" w:line="480" w:lineRule="auto"/>
        <w:jc w:val="center"/>
        <w:rPr>
          <w:rFonts w:ascii="Times New Roman" w:hAnsi="Times New Roman" w:cs="Times New Roman"/>
        </w:rPr>
      </w:pPr>
    </w:p>
    <w:p w:rsidRPr="00CB4469" w:rsidR="00996CC5" w:rsidP="00CB4469" w:rsidRDefault="00996CC5" w14:paraId="49C3AC18" w14:textId="72AE0256">
      <w:pPr>
        <w:spacing w:line="480" w:lineRule="auto"/>
        <w:jc w:val="center"/>
        <w:rPr>
          <w:rFonts w:ascii="Times New Roman" w:hAnsi="Times New Roman" w:cs="Times New Roman"/>
        </w:rPr>
      </w:pPr>
      <w:r w:rsidRPr="00CB4469">
        <w:rPr>
          <w:rFonts w:ascii="Times New Roman" w:hAnsi="Times New Roman" w:cs="Times New Roman"/>
        </w:rPr>
        <w:br w:type="page"/>
      </w:r>
    </w:p>
    <w:p w:rsidR="0010467D" w:rsidP="00CB4469" w:rsidRDefault="0010467D" w14:paraId="565C9019" w14:textId="76726562">
      <w:pPr>
        <w:spacing w:after="0" w:line="480" w:lineRule="auto"/>
        <w:jc w:val="center"/>
        <w:rPr>
          <w:rFonts w:ascii="Times New Roman" w:hAnsi="Times New Roman" w:cs="Times New Roman"/>
          <w:b/>
          <w:bCs/>
        </w:rPr>
      </w:pPr>
      <w:r w:rsidRPr="00CB4469">
        <w:rPr>
          <w:rFonts w:ascii="Times New Roman" w:hAnsi="Times New Roman" w:cs="Times New Roman"/>
          <w:b/>
          <w:bCs/>
        </w:rPr>
        <w:t>Reflective Practice and Team Dynamics</w:t>
      </w:r>
    </w:p>
    <w:p w:rsidRPr="00CB4469" w:rsidR="009C01A2" w:rsidP="00CB4469" w:rsidRDefault="009C01A2" w14:paraId="2F6726ED" w14:textId="77777777">
      <w:pPr>
        <w:spacing w:after="0" w:line="480" w:lineRule="auto"/>
        <w:jc w:val="center"/>
        <w:rPr>
          <w:rFonts w:ascii="Times New Roman" w:hAnsi="Times New Roman" w:cs="Times New Roman"/>
          <w:b/>
          <w:bCs/>
        </w:rPr>
      </w:pPr>
    </w:p>
    <w:p w:rsidRPr="009C01A2" w:rsidR="005919C5" w:rsidP="00CB4469" w:rsidRDefault="005919C5" w14:paraId="01750C95" w14:textId="77777777">
      <w:pPr>
        <w:spacing w:after="0" w:line="480" w:lineRule="auto"/>
        <w:rPr>
          <w:rFonts w:ascii="Times New Roman" w:hAnsi="Times New Roman" w:cs="Times New Roman"/>
          <w:b/>
          <w:bCs/>
          <w:u w:val="single"/>
        </w:rPr>
      </w:pPr>
      <w:r w:rsidRPr="009C01A2">
        <w:rPr>
          <w:rFonts w:ascii="Times New Roman" w:hAnsi="Times New Roman" w:cs="Times New Roman"/>
          <w:b/>
          <w:bCs/>
          <w:u w:val="single"/>
        </w:rPr>
        <w:t>Introduction</w:t>
      </w:r>
    </w:p>
    <w:p w:rsidRPr="00CB4469" w:rsidR="005919C5" w:rsidP="00CB4469" w:rsidRDefault="005919C5" w14:paraId="02704FAE" w14:textId="77777777">
      <w:pPr>
        <w:spacing w:after="0" w:line="480" w:lineRule="auto"/>
        <w:rPr>
          <w:rFonts w:ascii="Times New Roman" w:hAnsi="Times New Roman" w:cs="Times New Roman"/>
        </w:rPr>
      </w:pPr>
    </w:p>
    <w:p w:rsidRPr="00CB4469" w:rsidR="005919C5" w:rsidP="00CB4469" w:rsidRDefault="005919C5" w14:paraId="29AD6562" w14:textId="30C3AF4B">
      <w:pPr>
        <w:spacing w:after="0" w:line="480" w:lineRule="auto"/>
        <w:ind w:firstLine="720"/>
        <w:rPr>
          <w:rFonts w:ascii="Times New Roman" w:hAnsi="Times New Roman" w:cs="Times New Roman"/>
        </w:rPr>
      </w:pPr>
      <w:r w:rsidRPr="0539B814" w:rsidR="005919C5">
        <w:rPr>
          <w:rFonts w:ascii="Times New Roman" w:hAnsi="Times New Roman" w:cs="Times New Roman"/>
        </w:rPr>
        <w:t xml:space="preserve">The field of software engineering is intricate and perpetually evolving, demanding not only technical </w:t>
      </w:r>
      <w:r w:rsidRPr="0539B814" w:rsidR="000A563A">
        <w:rPr>
          <w:rFonts w:ascii="Times New Roman" w:hAnsi="Times New Roman" w:cs="Times New Roman"/>
        </w:rPr>
        <w:t>understanding</w:t>
      </w:r>
      <w:r w:rsidRPr="0539B814" w:rsidR="005919C5">
        <w:rPr>
          <w:rFonts w:ascii="Times New Roman" w:hAnsi="Times New Roman" w:cs="Times New Roman"/>
        </w:rPr>
        <w:t xml:space="preserve"> but also a mastery of crucial soft skills. These skills, which encompass communication, teamwork, and adaptability among others, are no longer merely </w:t>
      </w:r>
      <w:r w:rsidRPr="0539B814" w:rsidR="005919C5">
        <w:rPr>
          <w:rFonts w:ascii="Times New Roman" w:hAnsi="Times New Roman" w:cs="Times New Roman"/>
        </w:rPr>
        <w:t>advantageous</w:t>
      </w:r>
      <w:r w:rsidRPr="0539B814" w:rsidR="005919C5">
        <w:rPr>
          <w:rFonts w:ascii="Times New Roman" w:hAnsi="Times New Roman" w:cs="Times New Roman"/>
        </w:rPr>
        <w:t xml:space="preserve">; they are essential for success. This essay offers a deep dive into a comprehensive software development project </w:t>
      </w:r>
      <w:r w:rsidRPr="0539B814" w:rsidR="00CE524B">
        <w:rPr>
          <w:rFonts w:ascii="Times New Roman" w:hAnsi="Times New Roman" w:cs="Times New Roman"/>
        </w:rPr>
        <w:t>conducted</w:t>
      </w:r>
      <w:r w:rsidRPr="0539B814" w:rsidR="005919C5">
        <w:rPr>
          <w:rFonts w:ascii="Times New Roman" w:hAnsi="Times New Roman" w:cs="Times New Roman"/>
        </w:rPr>
        <w:t xml:space="preserve"> during the</w:t>
      </w:r>
      <w:r w:rsidRPr="0539B814" w:rsidR="005919C5">
        <w:rPr>
          <w:rFonts w:ascii="Times New Roman" w:hAnsi="Times New Roman" w:cs="Times New Roman"/>
        </w:rPr>
        <w:t xml:space="preserve"> </w:t>
      </w:r>
      <w:r w:rsidRPr="0539B814" w:rsidR="005919C5">
        <w:rPr>
          <w:rFonts w:ascii="Times New Roman" w:hAnsi="Times New Roman" w:cs="Times New Roman"/>
        </w:rPr>
        <w:t>course</w:t>
      </w:r>
      <w:r w:rsidRPr="0539B814" w:rsidR="005919C5">
        <w:rPr>
          <w:rFonts w:ascii="Times New Roman" w:hAnsi="Times New Roman" w:cs="Times New Roman"/>
        </w:rPr>
        <w:t xml:space="preserve">, in which we </w:t>
      </w:r>
      <w:r w:rsidRPr="0539B814" w:rsidR="005919C5">
        <w:rPr>
          <w:rFonts w:ascii="Times New Roman" w:hAnsi="Times New Roman" w:cs="Times New Roman"/>
        </w:rPr>
        <w:t>endeavored</w:t>
      </w:r>
      <w:r w:rsidRPr="0539B814" w:rsidR="005919C5">
        <w:rPr>
          <w:rFonts w:ascii="Times New Roman" w:hAnsi="Times New Roman" w:cs="Times New Roman"/>
        </w:rPr>
        <w:t xml:space="preserve"> to build a software system for a laser tag game. This project presented </w:t>
      </w:r>
      <w:r w:rsidRPr="0539B814" w:rsidR="005919C5">
        <w:rPr>
          <w:rFonts w:ascii="Times New Roman" w:hAnsi="Times New Roman" w:cs="Times New Roman"/>
        </w:rPr>
        <w:t>numerous</w:t>
      </w:r>
      <w:r w:rsidRPr="0539B814" w:rsidR="005919C5">
        <w:rPr>
          <w:rFonts w:ascii="Times New Roman" w:hAnsi="Times New Roman" w:cs="Times New Roman"/>
        </w:rPr>
        <w:t xml:space="preserve"> challenges, from technical hurdles to team coordination issues, each providing valuable lessons. Through a detailed reflective analysis, this essay aims to dissect these challenges, </w:t>
      </w:r>
      <w:r w:rsidRPr="0539B814" w:rsidR="005919C5">
        <w:rPr>
          <w:rFonts w:ascii="Times New Roman" w:hAnsi="Times New Roman" w:cs="Times New Roman"/>
        </w:rPr>
        <w:t>identify</w:t>
      </w:r>
      <w:r w:rsidRPr="0539B814" w:rsidR="005919C5">
        <w:rPr>
          <w:rFonts w:ascii="Times New Roman" w:hAnsi="Times New Roman" w:cs="Times New Roman"/>
        </w:rPr>
        <w:t xml:space="preserve"> necessary improvements, and share key insights gained from the process. Additionally, it assesses the dynamics within our team, scrutinizing both strengths and weaknesses and proposes actionable strategies for future enhancements. This critical evaluation serves to highlight the indispensable </w:t>
      </w:r>
      <w:r w:rsidRPr="0539B814" w:rsidR="004B0D36">
        <w:rPr>
          <w:rFonts w:ascii="Times New Roman" w:hAnsi="Times New Roman" w:cs="Times New Roman"/>
        </w:rPr>
        <w:t>constructive collaboration</w:t>
      </w:r>
      <w:r w:rsidRPr="0539B814" w:rsidR="005919C5">
        <w:rPr>
          <w:rFonts w:ascii="Times New Roman" w:hAnsi="Times New Roman" w:cs="Times New Roman"/>
        </w:rPr>
        <w:t xml:space="preserve"> between technical prowess and soft skills, underscoring their combined importance in achieving project success and advancing within the software engineering domain.</w:t>
      </w:r>
    </w:p>
    <w:p w:rsidRPr="00CB4469" w:rsidR="00F350CB" w:rsidP="00CB4469" w:rsidRDefault="00F350CB" w14:paraId="7C173527" w14:textId="26780E51">
      <w:pPr>
        <w:spacing w:line="480" w:lineRule="auto"/>
        <w:rPr>
          <w:rFonts w:ascii="Times New Roman" w:hAnsi="Times New Roman" w:cs="Times New Roman"/>
        </w:rPr>
      </w:pPr>
      <w:r w:rsidRPr="00CB4469">
        <w:rPr>
          <w:rFonts w:ascii="Times New Roman" w:hAnsi="Times New Roman" w:cs="Times New Roman"/>
        </w:rPr>
        <w:br w:type="page"/>
      </w:r>
    </w:p>
    <w:p w:rsidRPr="00CB4469" w:rsidR="005919C5" w:rsidP="00CB4469" w:rsidRDefault="005919C5" w14:paraId="66CA0A59" w14:textId="77777777">
      <w:pPr>
        <w:spacing w:after="0" w:line="480" w:lineRule="auto"/>
        <w:rPr>
          <w:rFonts w:ascii="Times New Roman" w:hAnsi="Times New Roman" w:cs="Times New Roman"/>
        </w:rPr>
      </w:pPr>
    </w:p>
    <w:p w:rsidRPr="009C01A2" w:rsidR="005919C5" w:rsidP="00CB4469" w:rsidRDefault="005919C5" w14:paraId="215F14D7" w14:textId="77777777">
      <w:pPr>
        <w:spacing w:after="0" w:line="480" w:lineRule="auto"/>
        <w:rPr>
          <w:rFonts w:ascii="Times New Roman" w:hAnsi="Times New Roman" w:cs="Times New Roman"/>
          <w:b/>
          <w:bCs/>
          <w:u w:val="single"/>
        </w:rPr>
      </w:pPr>
      <w:r w:rsidRPr="009C01A2">
        <w:rPr>
          <w:rFonts w:ascii="Times New Roman" w:hAnsi="Times New Roman" w:cs="Times New Roman"/>
          <w:b/>
          <w:bCs/>
          <w:u w:val="single"/>
        </w:rPr>
        <w:t>Pitfalls and Improvements</w:t>
      </w:r>
    </w:p>
    <w:p w:rsidRPr="00CB4469" w:rsidR="005919C5" w:rsidP="00CB4469" w:rsidRDefault="005919C5" w14:paraId="57AF3B1E" w14:textId="77777777">
      <w:pPr>
        <w:spacing w:after="0" w:line="480" w:lineRule="auto"/>
        <w:rPr>
          <w:rFonts w:ascii="Times New Roman" w:hAnsi="Times New Roman" w:cs="Times New Roman"/>
        </w:rPr>
      </w:pPr>
    </w:p>
    <w:p w:rsidRPr="00CB4469" w:rsidR="005919C5" w:rsidP="00CB4469" w:rsidRDefault="005919C5" w14:paraId="44089D06" w14:textId="1B9ED90D">
      <w:pPr>
        <w:spacing w:after="0" w:line="480" w:lineRule="auto"/>
        <w:ind w:firstLine="720"/>
        <w:rPr>
          <w:rFonts w:ascii="Times New Roman" w:hAnsi="Times New Roman" w:cs="Times New Roman"/>
        </w:rPr>
      </w:pPr>
      <w:r w:rsidRPr="0259C93A" w:rsidR="005919C5">
        <w:rPr>
          <w:rFonts w:ascii="Times New Roman" w:hAnsi="Times New Roman" w:cs="Times New Roman"/>
        </w:rPr>
        <w:t xml:space="preserve">Embarking on this project, we set an ambitious goal to develop a highly interactive game environment supported by robust software architecture. This goal was reflective of the real-world demands that require not only technical </w:t>
      </w:r>
      <w:r w:rsidRPr="0259C93A" w:rsidR="005919C5">
        <w:rPr>
          <w:rFonts w:ascii="Times New Roman" w:hAnsi="Times New Roman" w:cs="Times New Roman"/>
        </w:rPr>
        <w:t>expertise</w:t>
      </w:r>
      <w:r w:rsidRPr="0259C93A" w:rsidR="005919C5">
        <w:rPr>
          <w:rFonts w:ascii="Times New Roman" w:hAnsi="Times New Roman" w:cs="Times New Roman"/>
        </w:rPr>
        <w:t xml:space="preserve"> but also a keen ability to engage users effectively. However, as is common in collaborative software development efforts, we </w:t>
      </w:r>
      <w:r w:rsidRPr="0259C93A" w:rsidR="005919C5">
        <w:rPr>
          <w:rFonts w:ascii="Times New Roman" w:hAnsi="Times New Roman" w:cs="Times New Roman"/>
        </w:rPr>
        <w:t>encountered</w:t>
      </w:r>
      <w:r w:rsidRPr="0259C93A" w:rsidR="005919C5">
        <w:rPr>
          <w:rFonts w:ascii="Times New Roman" w:hAnsi="Times New Roman" w:cs="Times New Roman"/>
        </w:rPr>
        <w:t xml:space="preserve"> several challenges. One of the primary issues was </w:t>
      </w:r>
      <w:r w:rsidRPr="0259C93A" w:rsidR="00B85C02">
        <w:rPr>
          <w:rFonts w:ascii="Times New Roman" w:hAnsi="Times New Roman" w:cs="Times New Roman"/>
        </w:rPr>
        <w:t>dif</w:t>
      </w:r>
      <w:r w:rsidRPr="0259C93A" w:rsidR="00E83F62">
        <w:rPr>
          <w:rFonts w:ascii="Times New Roman" w:hAnsi="Times New Roman" w:cs="Times New Roman"/>
        </w:rPr>
        <w:t xml:space="preserve">ficulties </w:t>
      </w:r>
      <w:r w:rsidRPr="0259C93A" w:rsidR="660A449E">
        <w:rPr>
          <w:rFonts w:ascii="Times New Roman" w:hAnsi="Times New Roman" w:cs="Times New Roman"/>
        </w:rPr>
        <w:t>in</w:t>
      </w:r>
      <w:r w:rsidRPr="0259C93A" w:rsidR="005919C5">
        <w:rPr>
          <w:rFonts w:ascii="Times New Roman" w:hAnsi="Times New Roman" w:cs="Times New Roman"/>
        </w:rPr>
        <w:t xml:space="preserve"> communication among team members. This led to uneven task distribution and, occasionally, missed deadlines</w:t>
      </w:r>
      <w:r w:rsidRPr="0259C93A" w:rsidR="00E83F62">
        <w:rPr>
          <w:rFonts w:ascii="Times New Roman" w:hAnsi="Times New Roman" w:cs="Times New Roman"/>
        </w:rPr>
        <w:t xml:space="preserve">, </w:t>
      </w:r>
      <w:r w:rsidRPr="0259C93A" w:rsidR="005919C5">
        <w:rPr>
          <w:rFonts w:ascii="Times New Roman" w:hAnsi="Times New Roman" w:cs="Times New Roman"/>
        </w:rPr>
        <w:t>pitfalls that can significantly derail a well-intentioned project</w:t>
      </w:r>
      <w:r w:rsidRPr="0259C93A" w:rsidR="00E83F62">
        <w:rPr>
          <w:rFonts w:ascii="Times New Roman" w:hAnsi="Times New Roman" w:cs="Times New Roman"/>
        </w:rPr>
        <w:t>, even if correctly planned and discussed a</w:t>
      </w:r>
      <w:r w:rsidRPr="0259C93A" w:rsidR="00194B7C">
        <w:rPr>
          <w:rFonts w:ascii="Times New Roman" w:hAnsi="Times New Roman" w:cs="Times New Roman"/>
        </w:rPr>
        <w:t>t</w:t>
      </w:r>
      <w:r w:rsidRPr="0259C93A" w:rsidR="00E83F62">
        <w:rPr>
          <w:rFonts w:ascii="Times New Roman" w:hAnsi="Times New Roman" w:cs="Times New Roman"/>
        </w:rPr>
        <w:t xml:space="preserve"> the </w:t>
      </w:r>
      <w:r w:rsidRPr="0259C93A" w:rsidR="7D2132E2">
        <w:rPr>
          <w:rFonts w:ascii="Times New Roman" w:hAnsi="Times New Roman" w:cs="Times New Roman"/>
        </w:rPr>
        <w:t>beginning,</w:t>
      </w:r>
      <w:r w:rsidRPr="0259C93A" w:rsidR="00E83F62">
        <w:rPr>
          <w:rFonts w:ascii="Times New Roman" w:hAnsi="Times New Roman" w:cs="Times New Roman"/>
        </w:rPr>
        <w:t xml:space="preserve"> which was our group case</w:t>
      </w:r>
      <w:r w:rsidRPr="0259C93A" w:rsidR="005919C5">
        <w:rPr>
          <w:rFonts w:ascii="Times New Roman" w:hAnsi="Times New Roman" w:cs="Times New Roman"/>
        </w:rPr>
        <w:t xml:space="preserve">. To address this, we propose </w:t>
      </w:r>
      <w:r w:rsidRPr="0259C93A" w:rsidR="005919C5">
        <w:rPr>
          <w:rFonts w:ascii="Times New Roman" w:hAnsi="Times New Roman" w:cs="Times New Roman"/>
        </w:rPr>
        <w:t>establishing</w:t>
      </w:r>
      <w:r w:rsidRPr="0259C93A" w:rsidR="005919C5">
        <w:rPr>
          <w:rFonts w:ascii="Times New Roman" w:hAnsi="Times New Roman" w:cs="Times New Roman"/>
        </w:rPr>
        <w:t xml:space="preserve"> regular, structured communication sessions such as </w:t>
      </w:r>
      <w:r w:rsidRPr="0259C93A" w:rsidR="00EA4EC7">
        <w:rPr>
          <w:rFonts w:ascii="Times New Roman" w:hAnsi="Times New Roman" w:cs="Times New Roman"/>
        </w:rPr>
        <w:t>weekly online</w:t>
      </w:r>
      <w:r w:rsidRPr="0259C93A" w:rsidR="005919C5">
        <w:rPr>
          <w:rFonts w:ascii="Times New Roman" w:hAnsi="Times New Roman" w:cs="Times New Roman"/>
        </w:rPr>
        <w:t xml:space="preserve"> meetings. These sessions would serve as essential forums for each team member to report their progress, articulate any challenges they are facing, and brainstorm potential solutions. This </w:t>
      </w:r>
      <w:r w:rsidRPr="0259C93A" w:rsidR="00CE524B">
        <w:rPr>
          <w:rFonts w:ascii="Times New Roman" w:hAnsi="Times New Roman" w:cs="Times New Roman"/>
        </w:rPr>
        <w:t>initiative-taking</w:t>
      </w:r>
      <w:r w:rsidRPr="0259C93A" w:rsidR="005919C5">
        <w:rPr>
          <w:rFonts w:ascii="Times New Roman" w:hAnsi="Times New Roman" w:cs="Times New Roman"/>
        </w:rPr>
        <w:t xml:space="preserve"> approach ensures continuous alignment with the overarching project goals and fosters a problem-solving environment.</w:t>
      </w:r>
    </w:p>
    <w:p w:rsidRPr="00CB4469" w:rsidR="005919C5" w:rsidP="00CB4469" w:rsidRDefault="005919C5" w14:paraId="64638909" w14:textId="0257F457">
      <w:pPr>
        <w:spacing w:after="0" w:line="480" w:lineRule="auto"/>
        <w:ind w:firstLine="720"/>
        <w:rPr>
          <w:rFonts w:ascii="Times New Roman" w:hAnsi="Times New Roman" w:cs="Times New Roman"/>
        </w:rPr>
      </w:pPr>
      <w:r w:rsidRPr="00CB4469">
        <w:rPr>
          <w:rFonts w:ascii="Times New Roman" w:hAnsi="Times New Roman" w:cs="Times New Roman"/>
        </w:rPr>
        <w:t>Additionally, the allocation of tasks sometimes showed a bias, with some team members feeling overwhelmed and others underutilized</w:t>
      </w:r>
      <w:r w:rsidRPr="00CB4469" w:rsidR="00784B7E">
        <w:rPr>
          <w:rFonts w:ascii="Times New Roman" w:hAnsi="Times New Roman" w:cs="Times New Roman"/>
        </w:rPr>
        <w:t xml:space="preserve">, </w:t>
      </w:r>
      <w:r w:rsidRPr="5743DF0E" w:rsidR="3EA5D10B">
        <w:rPr>
          <w:rFonts w:ascii="Times New Roman" w:hAnsi="Times New Roman" w:cs="Times New Roman"/>
        </w:rPr>
        <w:t>especially</w:t>
      </w:r>
      <w:r w:rsidRPr="00CB4469" w:rsidR="00784B7E">
        <w:rPr>
          <w:rFonts w:ascii="Times New Roman" w:hAnsi="Times New Roman" w:cs="Times New Roman"/>
        </w:rPr>
        <w:t xml:space="preserve"> when working </w:t>
      </w:r>
      <w:r w:rsidRPr="5743DF0E" w:rsidR="4AC3C2B0">
        <w:rPr>
          <w:rFonts w:ascii="Times New Roman" w:hAnsi="Times New Roman" w:cs="Times New Roman"/>
        </w:rPr>
        <w:t>between</w:t>
      </w:r>
      <w:r w:rsidRPr="00CB4469" w:rsidR="00784B7E">
        <w:rPr>
          <w:rFonts w:ascii="Times New Roman" w:hAnsi="Times New Roman" w:cs="Times New Roman"/>
        </w:rPr>
        <w:t xml:space="preserve"> </w:t>
      </w:r>
      <w:r w:rsidR="004B0D36">
        <w:rPr>
          <w:rFonts w:ascii="Times New Roman" w:hAnsi="Times New Roman" w:cs="Times New Roman"/>
        </w:rPr>
        <w:t xml:space="preserve">the </w:t>
      </w:r>
      <w:r w:rsidRPr="00CB4469" w:rsidR="00784B7E">
        <w:rPr>
          <w:rFonts w:ascii="Times New Roman" w:hAnsi="Times New Roman" w:cs="Times New Roman"/>
        </w:rPr>
        <w:t>front and back end</w:t>
      </w:r>
      <w:r w:rsidRPr="00CB4469">
        <w:rPr>
          <w:rFonts w:ascii="Times New Roman" w:hAnsi="Times New Roman" w:cs="Times New Roman"/>
        </w:rPr>
        <w:t xml:space="preserve">. This imbalance not only demoralized individuals but also </w:t>
      </w:r>
      <w:r w:rsidRPr="00CB4469" w:rsidR="004B0D36">
        <w:rPr>
          <w:rFonts w:ascii="Times New Roman" w:hAnsi="Times New Roman" w:cs="Times New Roman"/>
        </w:rPr>
        <w:t>impacted on</w:t>
      </w:r>
      <w:r w:rsidRPr="00CB4469" w:rsidR="00FA2D02">
        <w:rPr>
          <w:rFonts w:ascii="Times New Roman" w:hAnsi="Times New Roman" w:cs="Times New Roman"/>
        </w:rPr>
        <w:t xml:space="preserve"> </w:t>
      </w:r>
      <w:r w:rsidRPr="00CB4469">
        <w:rPr>
          <w:rFonts w:ascii="Times New Roman" w:hAnsi="Times New Roman" w:cs="Times New Roman"/>
        </w:rPr>
        <w:t>the overall project timeline and quality of output. Implementing a transparent task allocation system, potentially through a digital platform like Trello, could be instrumental</w:t>
      </w:r>
      <w:r w:rsidRPr="00CB4469" w:rsidR="002401FD">
        <w:rPr>
          <w:rFonts w:ascii="Times New Roman" w:hAnsi="Times New Roman" w:cs="Times New Roman"/>
        </w:rPr>
        <w:t xml:space="preserve"> </w:t>
      </w:r>
      <w:r w:rsidRPr="5743DF0E" w:rsidR="5289EF8D">
        <w:rPr>
          <w:rFonts w:ascii="Times New Roman" w:hAnsi="Times New Roman" w:cs="Times New Roman"/>
        </w:rPr>
        <w:t>in helping to deal</w:t>
      </w:r>
      <w:r w:rsidRPr="00CB4469" w:rsidR="002401FD">
        <w:rPr>
          <w:rFonts w:ascii="Times New Roman" w:hAnsi="Times New Roman" w:cs="Times New Roman"/>
        </w:rPr>
        <w:t xml:space="preserve"> with this problem</w:t>
      </w:r>
      <w:r w:rsidRPr="00CB4469">
        <w:rPr>
          <w:rFonts w:ascii="Times New Roman" w:hAnsi="Times New Roman" w:cs="Times New Roman"/>
        </w:rPr>
        <w:t xml:space="preserve">. This system would ensure tasks are equitably distributed based on individual skills and current workloads, optimizing team </w:t>
      </w:r>
      <w:r w:rsidRPr="00CB4469" w:rsidR="00FB1D00">
        <w:rPr>
          <w:rFonts w:ascii="Times New Roman" w:hAnsi="Times New Roman" w:cs="Times New Roman"/>
        </w:rPr>
        <w:t>resources,</w:t>
      </w:r>
      <w:r w:rsidRPr="00CB4469">
        <w:rPr>
          <w:rFonts w:ascii="Times New Roman" w:hAnsi="Times New Roman" w:cs="Times New Roman"/>
        </w:rPr>
        <w:t xml:space="preserve"> and enhancing project efficiency. </w:t>
      </w:r>
      <w:r w:rsidR="004B0D36">
        <w:rPr>
          <w:rFonts w:ascii="Times New Roman" w:hAnsi="Times New Roman" w:cs="Times New Roman"/>
        </w:rPr>
        <w:t>A</w:t>
      </w:r>
      <w:r w:rsidRPr="00CB4469">
        <w:rPr>
          <w:rFonts w:ascii="Times New Roman" w:hAnsi="Times New Roman" w:cs="Times New Roman"/>
        </w:rPr>
        <w:t xml:space="preserve">ddressing these critical </w:t>
      </w:r>
      <w:r w:rsidRPr="5743DF0E" w:rsidR="1C311821">
        <w:rPr>
          <w:rFonts w:ascii="Times New Roman" w:hAnsi="Times New Roman" w:cs="Times New Roman"/>
        </w:rPr>
        <w:t>projects</w:t>
      </w:r>
      <w:r w:rsidRPr="00CB4469">
        <w:rPr>
          <w:rFonts w:ascii="Times New Roman" w:hAnsi="Times New Roman" w:cs="Times New Roman"/>
        </w:rPr>
        <w:t xml:space="preserve"> aim</w:t>
      </w:r>
      <w:r w:rsidR="004B0D36">
        <w:rPr>
          <w:rFonts w:ascii="Times New Roman" w:hAnsi="Times New Roman" w:cs="Times New Roman"/>
        </w:rPr>
        <w:t>s</w:t>
      </w:r>
      <w:r w:rsidRPr="00CB4469">
        <w:rPr>
          <w:rFonts w:ascii="Times New Roman" w:hAnsi="Times New Roman" w:cs="Times New Roman"/>
        </w:rPr>
        <w:t xml:space="preserve"> to elevate team satisfaction and performance, setting a strong precedent for future projects.</w:t>
      </w:r>
    </w:p>
    <w:p w:rsidRPr="009C01A2" w:rsidR="006F44A7" w:rsidP="00CB4469" w:rsidRDefault="006F44A7" w14:paraId="48AC25F5" w14:textId="77777777">
      <w:pPr>
        <w:spacing w:after="0" w:line="480" w:lineRule="auto"/>
        <w:ind w:firstLine="720"/>
        <w:rPr>
          <w:rFonts w:ascii="Times New Roman" w:hAnsi="Times New Roman" w:cs="Times New Roman"/>
          <w:u w:val="single"/>
        </w:rPr>
      </w:pPr>
    </w:p>
    <w:p w:rsidRPr="009C01A2" w:rsidR="00E202CF" w:rsidP="00CB4469" w:rsidRDefault="00E202CF" w14:paraId="6B3B46EB" w14:textId="10A6D5E7">
      <w:pPr>
        <w:spacing w:line="480" w:lineRule="auto"/>
        <w:rPr>
          <w:rFonts w:ascii="Times New Roman" w:hAnsi="Times New Roman" w:cs="Times New Roman"/>
          <w:b/>
          <w:bCs/>
          <w:u w:val="single"/>
        </w:rPr>
      </w:pPr>
      <w:r w:rsidRPr="009C01A2">
        <w:rPr>
          <w:rFonts w:ascii="Times New Roman" w:hAnsi="Times New Roman" w:cs="Times New Roman"/>
          <w:b/>
          <w:bCs/>
          <w:u w:val="single"/>
        </w:rPr>
        <w:t>Learning from the Software Development Process</w:t>
      </w:r>
    </w:p>
    <w:p w:rsidRPr="00CB4469" w:rsidR="00E202CF" w:rsidP="00CB4469" w:rsidRDefault="00E202CF" w14:paraId="5C1CA460" w14:textId="77777777">
      <w:pPr>
        <w:spacing w:line="480" w:lineRule="auto"/>
        <w:rPr>
          <w:rFonts w:ascii="Times New Roman" w:hAnsi="Times New Roman" w:cs="Times New Roman"/>
          <w:b/>
          <w:bCs/>
        </w:rPr>
      </w:pPr>
    </w:p>
    <w:p w:rsidRPr="00CB4469" w:rsidR="00E202CF" w:rsidP="00CB4469" w:rsidRDefault="00E202CF" w14:paraId="37747B02" w14:textId="0A1F1FBA">
      <w:pPr>
        <w:spacing w:after="0" w:line="480" w:lineRule="auto"/>
        <w:ind w:firstLine="720"/>
        <w:rPr>
          <w:rFonts w:ascii="Times New Roman" w:hAnsi="Times New Roman" w:cs="Times New Roman"/>
        </w:rPr>
      </w:pPr>
      <w:r w:rsidRPr="0259C93A" w:rsidR="00E202CF">
        <w:rPr>
          <w:rFonts w:ascii="Times New Roman" w:hAnsi="Times New Roman" w:cs="Times New Roman"/>
        </w:rPr>
        <w:t xml:space="preserve">The software development process in our project served as an expansive and fertile ground for </w:t>
      </w:r>
      <w:r w:rsidRPr="0259C93A" w:rsidR="004F717B">
        <w:rPr>
          <w:rFonts w:ascii="Times New Roman" w:hAnsi="Times New Roman" w:cs="Times New Roman"/>
        </w:rPr>
        <w:t xml:space="preserve">putting </w:t>
      </w:r>
      <w:r w:rsidRPr="0259C93A" w:rsidR="002F1077">
        <w:rPr>
          <w:rFonts w:ascii="Times New Roman" w:hAnsi="Times New Roman" w:cs="Times New Roman"/>
        </w:rPr>
        <w:t xml:space="preserve">one’s knowledge into a </w:t>
      </w:r>
      <w:r w:rsidRPr="0259C93A" w:rsidR="004B0D36">
        <w:rPr>
          <w:rFonts w:ascii="Times New Roman" w:hAnsi="Times New Roman" w:cs="Times New Roman"/>
        </w:rPr>
        <w:t>direct</w:t>
      </w:r>
      <w:r w:rsidRPr="0259C93A" w:rsidR="002F1077">
        <w:rPr>
          <w:rFonts w:ascii="Times New Roman" w:hAnsi="Times New Roman" w:cs="Times New Roman"/>
        </w:rPr>
        <w:t xml:space="preserve"> experience</w:t>
      </w:r>
      <w:r w:rsidRPr="0259C93A" w:rsidR="00E202CF">
        <w:rPr>
          <w:rFonts w:ascii="Times New Roman" w:hAnsi="Times New Roman" w:cs="Times New Roman"/>
        </w:rPr>
        <w:t>, offering deep insights into the application and intricacies of agile methodologies. The agile framework, with its iterative nature, was instrumental in allowing us to adapt to rapid changes and effectively integrate continuous feedback into our development cycles. This adaptability was crucial during the project's intensive testing and refinement phases, where each iteration helped id</w:t>
      </w:r>
      <w:r w:rsidRPr="0259C93A" w:rsidR="00E202CF">
        <w:rPr>
          <w:rFonts w:ascii="Times New Roman" w:hAnsi="Times New Roman" w:cs="Times New Roman"/>
        </w:rPr>
        <w:t>entify a</w:t>
      </w:r>
      <w:r w:rsidRPr="0259C93A" w:rsidR="00E202CF">
        <w:rPr>
          <w:rFonts w:ascii="Times New Roman" w:hAnsi="Times New Roman" w:cs="Times New Roman"/>
        </w:rPr>
        <w:t>nd rectify issues that otherwise might have compromised the functionality or user experience of the final product.</w:t>
      </w:r>
      <w:r w:rsidRPr="0259C93A" w:rsidR="00FA2D02">
        <w:rPr>
          <w:rFonts w:ascii="Times New Roman" w:hAnsi="Times New Roman" w:cs="Times New Roman"/>
        </w:rPr>
        <w:t xml:space="preserve"> </w:t>
      </w:r>
      <w:r w:rsidRPr="0259C93A" w:rsidR="00E202CF">
        <w:rPr>
          <w:rFonts w:ascii="Times New Roman" w:hAnsi="Times New Roman" w:cs="Times New Roman"/>
        </w:rPr>
        <w:t>However, our experiences during this project highlighted the need for a more rigorous and structured integration of agile practices to maximize their potential benefits. It became ev</w:t>
      </w:r>
      <w:r w:rsidRPr="0259C93A" w:rsidR="00E202CF">
        <w:rPr>
          <w:rFonts w:ascii="Times New Roman" w:hAnsi="Times New Roman" w:cs="Times New Roman"/>
        </w:rPr>
        <w:t>ident t</w:t>
      </w:r>
      <w:r w:rsidRPr="0259C93A" w:rsidR="00E202CF">
        <w:rPr>
          <w:rFonts w:ascii="Times New Roman" w:hAnsi="Times New Roman" w:cs="Times New Roman"/>
        </w:rPr>
        <w:t>hat while we were ut</w:t>
      </w:r>
      <w:r w:rsidRPr="0259C93A" w:rsidR="00E202CF">
        <w:rPr>
          <w:rFonts w:ascii="Times New Roman" w:hAnsi="Times New Roman" w:cs="Times New Roman"/>
        </w:rPr>
        <w:t>ilizing a</w:t>
      </w:r>
      <w:r w:rsidRPr="0259C93A" w:rsidR="00E202CF">
        <w:rPr>
          <w:rFonts w:ascii="Times New Roman" w:hAnsi="Times New Roman" w:cs="Times New Roman"/>
        </w:rPr>
        <w:t xml:space="preserve">gile methodologies, the full depth and frequency of iterations and comprehensive reviews were not achieved. Future projects would benefit significantly from incorporating more frequent iterations and ensuring that each cycle is followed by </w:t>
      </w:r>
      <w:r w:rsidRPr="0259C93A" w:rsidR="004B0D36">
        <w:rPr>
          <w:rFonts w:ascii="Times New Roman" w:hAnsi="Times New Roman" w:cs="Times New Roman"/>
        </w:rPr>
        <w:t xml:space="preserve">a </w:t>
      </w:r>
      <w:r w:rsidRPr="0259C93A" w:rsidR="00E202CF">
        <w:rPr>
          <w:rFonts w:ascii="Times New Roman" w:hAnsi="Times New Roman" w:cs="Times New Roman"/>
        </w:rPr>
        <w:t xml:space="preserve">thorough </w:t>
      </w:r>
      <w:r w:rsidRPr="0259C93A" w:rsidR="005A08F4">
        <w:rPr>
          <w:rFonts w:ascii="Times New Roman" w:hAnsi="Times New Roman" w:cs="Times New Roman"/>
        </w:rPr>
        <w:t>extensive</w:t>
      </w:r>
      <w:r w:rsidRPr="0259C93A" w:rsidR="00882184">
        <w:rPr>
          <w:rFonts w:ascii="Times New Roman" w:hAnsi="Times New Roman" w:cs="Times New Roman"/>
        </w:rPr>
        <w:t xml:space="preserve"> and</w:t>
      </w:r>
      <w:r w:rsidRPr="0259C93A" w:rsidR="005A08F4">
        <w:rPr>
          <w:rFonts w:ascii="Times New Roman" w:hAnsi="Times New Roman" w:cs="Times New Roman"/>
        </w:rPr>
        <w:t xml:space="preserve"> detailed </w:t>
      </w:r>
      <w:r w:rsidRPr="0259C93A" w:rsidR="00E202CF">
        <w:rPr>
          <w:rFonts w:ascii="Times New Roman" w:hAnsi="Times New Roman" w:cs="Times New Roman"/>
        </w:rPr>
        <w:t>review</w:t>
      </w:r>
      <w:r w:rsidRPr="0259C93A" w:rsidR="00882184">
        <w:rPr>
          <w:rFonts w:ascii="Times New Roman" w:hAnsi="Times New Roman" w:cs="Times New Roman"/>
        </w:rPr>
        <w:t xml:space="preserve"> system. </w:t>
      </w:r>
      <w:r w:rsidRPr="0259C93A" w:rsidR="00E202CF">
        <w:rPr>
          <w:rFonts w:ascii="Times New Roman" w:hAnsi="Times New Roman" w:cs="Times New Roman"/>
        </w:rPr>
        <w:t xml:space="preserve">This adjustment would enhance our ability to continuously improve and </w:t>
      </w:r>
      <w:r w:rsidRPr="0259C93A" w:rsidR="00E202CF">
        <w:rPr>
          <w:rFonts w:ascii="Times New Roman" w:hAnsi="Times New Roman" w:cs="Times New Roman"/>
        </w:rPr>
        <w:t>maintain</w:t>
      </w:r>
      <w:r w:rsidRPr="0259C93A" w:rsidR="00E202CF">
        <w:rPr>
          <w:rFonts w:ascii="Times New Roman" w:hAnsi="Times New Roman" w:cs="Times New Roman"/>
        </w:rPr>
        <w:t xml:space="preserve"> alignment with the project's overarching goals, ensuring that each team </w:t>
      </w:r>
      <w:r w:rsidRPr="0259C93A" w:rsidR="734C1A51">
        <w:rPr>
          <w:rFonts w:ascii="Times New Roman" w:hAnsi="Times New Roman" w:cs="Times New Roman"/>
        </w:rPr>
        <w:t>member contributes</w:t>
      </w:r>
      <w:r w:rsidRPr="0259C93A" w:rsidR="00E202CF">
        <w:rPr>
          <w:rFonts w:ascii="Times New Roman" w:hAnsi="Times New Roman" w:cs="Times New Roman"/>
        </w:rPr>
        <w:t xml:space="preserve"> effectively towards a cohesive </w:t>
      </w:r>
      <w:r w:rsidRPr="0259C93A" w:rsidR="21198748">
        <w:rPr>
          <w:rFonts w:ascii="Times New Roman" w:hAnsi="Times New Roman" w:cs="Times New Roman"/>
        </w:rPr>
        <w:t>product</w:t>
      </w:r>
    </w:p>
    <w:p w:rsidRPr="00FD0B60" w:rsidR="00146C47" w:rsidP="00CB4469" w:rsidRDefault="00E202CF" w14:paraId="1C999640" w14:textId="6EA4F0B0">
      <w:pPr>
        <w:spacing w:after="0" w:line="480" w:lineRule="auto"/>
        <w:ind w:firstLine="720"/>
        <w:rPr>
          <w:rFonts w:ascii="Times New Roman" w:hAnsi="Times New Roman" w:cs="Times New Roman"/>
        </w:rPr>
      </w:pPr>
      <w:r w:rsidRPr="00CB4469">
        <w:rPr>
          <w:rFonts w:ascii="Times New Roman" w:hAnsi="Times New Roman" w:cs="Times New Roman"/>
        </w:rPr>
        <w:t>Moreover, technical challenges frequently surfaced, serving as critical learning moments. One of the more daunting tasks involved establishing UDP sockets for real-time data exchange—a cornerstone for ensuring that our laser tag game could operate seamlessly and in real</w:t>
      </w:r>
      <w:r w:rsidRPr="00CB4469" w:rsidR="00FA2D02">
        <w:rPr>
          <w:rFonts w:ascii="Times New Roman" w:hAnsi="Times New Roman" w:cs="Times New Roman"/>
        </w:rPr>
        <w:t>-</w:t>
      </w:r>
      <w:r w:rsidRPr="00CB4469">
        <w:rPr>
          <w:rFonts w:ascii="Times New Roman" w:hAnsi="Times New Roman" w:cs="Times New Roman"/>
        </w:rPr>
        <w:t xml:space="preserve">time. This technical endeavor highlighted the essential need for a robust understanding of network protocols and the broader programming environment. </w:t>
      </w:r>
    </w:p>
    <w:p w:rsidRPr="00CB4469" w:rsidR="00DC0565" w:rsidP="00CB4469" w:rsidRDefault="00E202CF" w14:paraId="1209C64B" w14:textId="6E56EF4E">
      <w:pPr>
        <w:spacing w:after="0" w:line="480" w:lineRule="auto"/>
        <w:ind w:firstLine="720"/>
        <w:rPr>
          <w:rFonts w:ascii="Times New Roman" w:hAnsi="Times New Roman" w:cs="Times New Roman"/>
        </w:rPr>
      </w:pPr>
      <w:r w:rsidRPr="0539B814" w:rsidR="00E202CF">
        <w:rPr>
          <w:rFonts w:ascii="Times New Roman" w:hAnsi="Times New Roman" w:cs="Times New Roman"/>
        </w:rPr>
        <w:t xml:space="preserve">The complexity of integrating real-time communication effectively underscored the necessity for our team to </w:t>
      </w:r>
      <w:r w:rsidRPr="0539B814" w:rsidR="00E202CF">
        <w:rPr>
          <w:rFonts w:ascii="Times New Roman" w:hAnsi="Times New Roman" w:cs="Times New Roman"/>
        </w:rPr>
        <w:t>possess</w:t>
      </w:r>
      <w:r w:rsidRPr="0539B814" w:rsidR="00E202CF">
        <w:rPr>
          <w:rFonts w:ascii="Times New Roman" w:hAnsi="Times New Roman" w:cs="Times New Roman"/>
        </w:rPr>
        <w:t xml:space="preserve"> solid foundational knowledge in key areas of software engineering. Navigating this challenge not only bolstered our problem-solving capabilities but also brought to light the importance of a well-rounded skill set in software engineering, particularly in understanding how different layers of technology interact in a live environment. Successfully overcoming such hurdles was instrumental in teaching us the value of perseverance and innovative thinking</w:t>
      </w:r>
      <w:r w:rsidRPr="0539B814" w:rsidR="66464A6F">
        <w:rPr>
          <w:rFonts w:ascii="Times New Roman" w:hAnsi="Times New Roman" w:cs="Times New Roman"/>
        </w:rPr>
        <w:t xml:space="preserve">, </w:t>
      </w:r>
      <w:r w:rsidRPr="0539B814" w:rsidR="00E202CF">
        <w:rPr>
          <w:rFonts w:ascii="Times New Roman" w:hAnsi="Times New Roman" w:cs="Times New Roman"/>
        </w:rPr>
        <w:t>qualities that are indispensable for software engineers facing the ever-evolving technical landscapes of modern software development.</w:t>
      </w:r>
    </w:p>
    <w:p w:rsidRPr="00CB4469" w:rsidR="00AC712A" w:rsidP="00CB4469" w:rsidRDefault="00E202CF" w14:paraId="4119358F" w14:textId="3EE4C1BB">
      <w:pPr>
        <w:spacing w:after="0" w:line="480" w:lineRule="auto"/>
        <w:ind w:firstLine="720"/>
        <w:rPr>
          <w:rFonts w:ascii="Times New Roman" w:hAnsi="Times New Roman" w:cs="Times New Roman"/>
        </w:rPr>
      </w:pPr>
      <w:r w:rsidRPr="0259C93A" w:rsidR="00E202CF">
        <w:rPr>
          <w:rFonts w:ascii="Times New Roman" w:hAnsi="Times New Roman" w:cs="Times New Roman"/>
        </w:rPr>
        <w:t xml:space="preserve">This </w:t>
      </w:r>
      <w:r w:rsidRPr="0259C93A" w:rsidR="004B0D36">
        <w:rPr>
          <w:rFonts w:ascii="Times New Roman" w:hAnsi="Times New Roman" w:cs="Times New Roman"/>
        </w:rPr>
        <w:t>firsthand</w:t>
      </w:r>
      <w:r w:rsidRPr="0259C93A" w:rsidR="00E202CF">
        <w:rPr>
          <w:rFonts w:ascii="Times New Roman" w:hAnsi="Times New Roman" w:cs="Times New Roman"/>
        </w:rPr>
        <w:t xml:space="preserve"> experience was invaluable as it not only reinforced our </w:t>
      </w:r>
      <w:r w:rsidRPr="0259C93A" w:rsidR="00E202CF">
        <w:rPr>
          <w:rFonts w:ascii="Times New Roman" w:hAnsi="Times New Roman" w:cs="Times New Roman"/>
        </w:rPr>
        <w:t>theor</w:t>
      </w:r>
      <w:r w:rsidRPr="0259C93A" w:rsidR="00E202CF">
        <w:rPr>
          <w:rFonts w:ascii="Times New Roman" w:hAnsi="Times New Roman" w:cs="Times New Roman"/>
        </w:rPr>
        <w:t>etical understanding but also allowed us to experiment with and refine our approaches based on actual outcomes. The ability to iterate on solutions in real</w:t>
      </w:r>
      <w:r w:rsidRPr="0259C93A" w:rsidR="00FA2D02">
        <w:rPr>
          <w:rFonts w:ascii="Times New Roman" w:hAnsi="Times New Roman" w:cs="Times New Roman"/>
        </w:rPr>
        <w:t>-</w:t>
      </w:r>
      <w:r w:rsidRPr="0259C93A" w:rsidR="00E202CF">
        <w:rPr>
          <w:rFonts w:ascii="Times New Roman" w:hAnsi="Times New Roman" w:cs="Times New Roman"/>
        </w:rPr>
        <w:t xml:space="preserve">time, test functionality under real conditions, and </w:t>
      </w:r>
      <w:r w:rsidRPr="0259C93A" w:rsidR="00E202CF">
        <w:rPr>
          <w:rFonts w:ascii="Times New Roman" w:hAnsi="Times New Roman" w:cs="Times New Roman"/>
        </w:rPr>
        <w:t>modify</w:t>
      </w:r>
      <w:r w:rsidRPr="0259C93A" w:rsidR="00E202CF">
        <w:rPr>
          <w:rFonts w:ascii="Times New Roman" w:hAnsi="Times New Roman" w:cs="Times New Roman"/>
        </w:rPr>
        <w:t xml:space="preserve"> our approaches based on immediate feedback was a dynamic aspect of learning that textbooks alone could never fully convey.</w:t>
      </w:r>
      <w:r w:rsidRPr="0259C93A" w:rsidR="00FA2D02">
        <w:rPr>
          <w:rFonts w:ascii="Times New Roman" w:hAnsi="Times New Roman" w:cs="Times New Roman"/>
        </w:rPr>
        <w:t xml:space="preserve"> </w:t>
      </w:r>
      <w:r w:rsidRPr="0259C93A" w:rsidR="004B0D36">
        <w:rPr>
          <w:rFonts w:ascii="Times New Roman" w:hAnsi="Times New Roman" w:cs="Times New Roman"/>
        </w:rPr>
        <w:t>The</w:t>
      </w:r>
      <w:r w:rsidRPr="0259C93A" w:rsidR="00E202CF">
        <w:rPr>
          <w:rFonts w:ascii="Times New Roman" w:hAnsi="Times New Roman" w:cs="Times New Roman"/>
        </w:rPr>
        <w:t xml:space="preserve"> software development process throughout this project was not just about coding or meeting project specifications; it was a comprehensive educational journey that emphasized the importance of agility, technical </w:t>
      </w:r>
      <w:r w:rsidRPr="0259C93A" w:rsidR="00E202CF">
        <w:rPr>
          <w:rFonts w:ascii="Times New Roman" w:hAnsi="Times New Roman" w:cs="Times New Roman"/>
        </w:rPr>
        <w:t>proficiency</w:t>
      </w:r>
      <w:r w:rsidRPr="0259C93A" w:rsidR="00E202CF">
        <w:rPr>
          <w:rFonts w:ascii="Times New Roman" w:hAnsi="Times New Roman" w:cs="Times New Roman"/>
        </w:rPr>
        <w:t xml:space="preserve">, and continuous learning and improvement. Each phase of the project, each hurdle </w:t>
      </w:r>
      <w:r w:rsidRPr="0259C93A" w:rsidR="00E202CF">
        <w:rPr>
          <w:rFonts w:ascii="Times New Roman" w:hAnsi="Times New Roman" w:cs="Times New Roman"/>
        </w:rPr>
        <w:t>encountered</w:t>
      </w:r>
      <w:r w:rsidRPr="0259C93A" w:rsidR="00E202CF">
        <w:rPr>
          <w:rFonts w:ascii="Times New Roman" w:hAnsi="Times New Roman" w:cs="Times New Roman"/>
        </w:rPr>
        <w:t>, and each solution devised contributed to a richer, more nuanced understanding of what it takes to succeed in the competitive field of software engineering. This experience has equipped us with both the skills and the mindset necessary to tackle future challenges more effectively, ensuring that we not only meet but exceed the demands of our next software engineering ventures.</w:t>
      </w:r>
    </w:p>
    <w:p w:rsidRPr="00CB4469" w:rsidR="00A0025E" w:rsidP="00CB4469" w:rsidRDefault="00A0025E" w14:paraId="71F3B048" w14:textId="4B25E7E5">
      <w:pPr>
        <w:spacing w:line="480" w:lineRule="auto"/>
        <w:rPr>
          <w:rFonts w:ascii="Times New Roman" w:hAnsi="Times New Roman" w:cs="Times New Roman"/>
        </w:rPr>
      </w:pPr>
    </w:p>
    <w:p w:rsidRPr="009C01A2" w:rsidR="00D66DFB" w:rsidP="00CB4469" w:rsidRDefault="00D66DFB" w14:paraId="710B724B" w14:textId="11F453C1">
      <w:pPr>
        <w:spacing w:after="0" w:line="480" w:lineRule="auto"/>
        <w:rPr>
          <w:rFonts w:ascii="Times New Roman" w:hAnsi="Times New Roman" w:cs="Times New Roman"/>
          <w:b/>
          <w:bCs/>
          <w:u w:val="single"/>
        </w:rPr>
      </w:pPr>
      <w:r w:rsidRPr="009C01A2">
        <w:rPr>
          <w:rFonts w:ascii="Times New Roman" w:hAnsi="Times New Roman" w:cs="Times New Roman"/>
          <w:b/>
          <w:bCs/>
          <w:u w:val="single"/>
        </w:rPr>
        <w:t>Observations on Team Dynamics</w:t>
      </w:r>
    </w:p>
    <w:p w:rsidRPr="00CB4469" w:rsidR="00D66DFB" w:rsidP="00CB4469" w:rsidRDefault="00D66DFB" w14:paraId="5F2C9ED4" w14:textId="77777777">
      <w:pPr>
        <w:spacing w:after="0" w:line="480" w:lineRule="auto"/>
        <w:rPr>
          <w:rFonts w:ascii="Times New Roman" w:hAnsi="Times New Roman" w:cs="Times New Roman"/>
        </w:rPr>
      </w:pPr>
    </w:p>
    <w:p w:rsidRPr="00CB4469" w:rsidR="00D66DFB" w:rsidP="00CB4469" w:rsidRDefault="00D66DFB" w14:paraId="4DD62752" w14:textId="77777777">
      <w:pPr>
        <w:spacing w:after="0" w:line="480" w:lineRule="auto"/>
        <w:ind w:firstLine="720"/>
        <w:rPr>
          <w:rFonts w:ascii="Times New Roman" w:hAnsi="Times New Roman" w:cs="Times New Roman"/>
        </w:rPr>
      </w:pPr>
      <w:r w:rsidRPr="00CB4469">
        <w:rPr>
          <w:rFonts w:ascii="Times New Roman" w:hAnsi="Times New Roman" w:cs="Times New Roman"/>
        </w:rPr>
        <w:t>Reflecting on the team dynamics during our software development project, it became abundantly clear that certain elements were instrumental in defining the overall success of the endeavor. Among these elements, leadership stood out as a critical driving force, adept at navigating the multifaceted complexities that arose. This project experience underscored the indispensable need for a well-defined leadership structure characterized by clearly delineated responsibilities. Implementing such a structure would significantly streamline decision-making processes, enhancing not only the efficiency of task completion but also bolstering team engagement and cohesion. Effective leadership is paramount in creating a supportive and inclusive environment where each team member feels genuinely valued and, therefore, is motivated to contribute their utmost effort. This nurturing approach is vital for fully harnessing the potential of all team members and driving the project toward its successful completion.</w:t>
      </w:r>
    </w:p>
    <w:p w:rsidRPr="00CB4469" w:rsidR="00146C47" w:rsidP="00CB4469" w:rsidRDefault="00D66DFB" w14:paraId="3C70E151" w14:textId="0723D7F3">
      <w:pPr>
        <w:spacing w:after="0" w:line="480" w:lineRule="auto"/>
        <w:ind w:firstLine="720"/>
        <w:rPr>
          <w:rFonts w:ascii="Times New Roman" w:hAnsi="Times New Roman" w:cs="Times New Roman"/>
        </w:rPr>
      </w:pPr>
      <w:r w:rsidRPr="00CB4469">
        <w:rPr>
          <w:rFonts w:ascii="Times New Roman" w:hAnsi="Times New Roman" w:cs="Times New Roman"/>
        </w:rPr>
        <w:t xml:space="preserve">Additionally, the diverse cultural backgrounds of our team members brought a rich variety of perspectives to the project, enriching the development process but also presenting unique interpersonal challenges. These challenges served as important learning opportunities, highlighting the critical importance of fostering a culture of inclusivity and respect for diversity within the team. Such a culture is not merely beneficial but essential in enhancing team cohesion and ensuring effective collaboration. By actively encouraging team members to share their unique backgrounds and perspectives, we worked toward cultivating a richer, more inclusive team environment. This environment goes beyond promoting mutual understanding and respect; it fosters a sense of belonging and commitment that is conducive to a harmonious and productive work atmosphere. </w:t>
      </w:r>
    </w:p>
    <w:p w:rsidRPr="00CB4469" w:rsidR="00146C47" w:rsidP="00CB4469" w:rsidRDefault="00D66DFB" w14:paraId="5E7384E5" w14:textId="4B904859">
      <w:pPr>
        <w:spacing w:after="0" w:line="480" w:lineRule="auto"/>
        <w:ind w:firstLine="720"/>
        <w:rPr>
          <w:rFonts w:ascii="Times New Roman" w:hAnsi="Times New Roman" w:cs="Times New Roman"/>
        </w:rPr>
      </w:pPr>
      <w:r w:rsidRPr="00CB4469">
        <w:rPr>
          <w:rFonts w:ascii="Times New Roman" w:hAnsi="Times New Roman" w:cs="Times New Roman"/>
        </w:rPr>
        <w:t>The positive impacts of such an inclusive culture are manifold, directly benefiting the project’s outcomes through enhanced problem-solving capabilities and innovative solutions that leverage diverse viewpoints. Moreover, this approach leads to improved communication, as team members feel more comfortable and open in expressing their ideas and concerns. The resulting dialogue not only deepens understanding but also helps in preemptively identifying potential issues and collaboratively developing solutions.</w:t>
      </w:r>
      <w:r w:rsidRPr="00CB4469" w:rsidR="00FA2D02">
        <w:rPr>
          <w:rFonts w:ascii="Times New Roman" w:hAnsi="Times New Roman" w:cs="Times New Roman"/>
        </w:rPr>
        <w:t xml:space="preserve"> </w:t>
      </w:r>
      <w:r w:rsidRPr="00CB4469">
        <w:rPr>
          <w:rFonts w:ascii="Times New Roman" w:hAnsi="Times New Roman" w:cs="Times New Roman"/>
        </w:rPr>
        <w:t>In retrospect, the dynamic interplay of leadership and cultural diversity within our team was a cornerstone of our project’s infrastructure, influencing everything from daily interactions to strategic decisions. The lessons learned from managing and optimizing these dynamics are invaluable and will undoubtedly influence future projects. This experience has reinforced the notion that effective team dynamics are not static but require continuous attention and intentional management to adapt to evolving project needs and personnel changes.</w:t>
      </w:r>
    </w:p>
    <w:p w:rsidRPr="00CB4469" w:rsidR="00146C47" w:rsidP="00CB4469" w:rsidRDefault="00146C47" w14:paraId="41E97685" w14:textId="77777777">
      <w:pPr>
        <w:spacing w:line="480" w:lineRule="auto"/>
        <w:rPr>
          <w:rFonts w:ascii="Times New Roman" w:hAnsi="Times New Roman" w:cs="Times New Roman"/>
        </w:rPr>
      </w:pPr>
      <w:r w:rsidRPr="00CB4469">
        <w:rPr>
          <w:rFonts w:ascii="Times New Roman" w:hAnsi="Times New Roman" w:cs="Times New Roman"/>
        </w:rPr>
        <w:br w:type="page"/>
      </w:r>
    </w:p>
    <w:p w:rsidRPr="009C01A2" w:rsidR="00D66DFB" w:rsidP="00CB4469" w:rsidRDefault="00D66DFB" w14:paraId="694EDF74" w14:textId="77777777">
      <w:pPr>
        <w:spacing w:after="0" w:line="480" w:lineRule="auto"/>
        <w:ind w:firstLine="720"/>
        <w:rPr>
          <w:rFonts w:ascii="Times New Roman" w:hAnsi="Times New Roman" w:cs="Times New Roman"/>
          <w:u w:val="single"/>
        </w:rPr>
      </w:pPr>
    </w:p>
    <w:p w:rsidRPr="009C01A2" w:rsidR="00412EAC" w:rsidP="00CB4469" w:rsidRDefault="00412EAC" w14:paraId="3D267FAD" w14:textId="42CA54F2">
      <w:pPr>
        <w:spacing w:line="480" w:lineRule="auto"/>
        <w:rPr>
          <w:rFonts w:ascii="Times New Roman" w:hAnsi="Times New Roman" w:cs="Times New Roman"/>
          <w:b/>
          <w:bCs/>
          <w:u w:val="single"/>
        </w:rPr>
      </w:pPr>
      <w:r w:rsidRPr="009C01A2">
        <w:rPr>
          <w:rFonts w:ascii="Times New Roman" w:hAnsi="Times New Roman" w:cs="Times New Roman"/>
          <w:b/>
          <w:bCs/>
          <w:u w:val="single"/>
        </w:rPr>
        <w:t>Conclusion</w:t>
      </w:r>
    </w:p>
    <w:p w:rsidRPr="00CB4469" w:rsidR="00412EAC" w:rsidP="00CB4469" w:rsidRDefault="00412EAC" w14:paraId="08FCD1A3" w14:textId="77777777">
      <w:pPr>
        <w:spacing w:line="480" w:lineRule="auto"/>
        <w:rPr>
          <w:rFonts w:ascii="Times New Roman" w:hAnsi="Times New Roman" w:cs="Times New Roman"/>
          <w:b/>
          <w:bCs/>
        </w:rPr>
      </w:pPr>
    </w:p>
    <w:p w:rsidRPr="00CB4469" w:rsidR="00412EAC" w:rsidP="00CB4469" w:rsidRDefault="00412EAC" w14:paraId="20F43129" w14:textId="4352EE87">
      <w:pPr>
        <w:spacing w:line="480" w:lineRule="auto"/>
        <w:ind w:firstLine="720"/>
        <w:rPr>
          <w:rFonts w:ascii="Times New Roman" w:hAnsi="Times New Roman" w:cs="Times New Roman"/>
        </w:rPr>
      </w:pPr>
      <w:r w:rsidRPr="00CB4469">
        <w:rPr>
          <w:rFonts w:ascii="Times New Roman" w:hAnsi="Times New Roman" w:cs="Times New Roman"/>
        </w:rPr>
        <w:t>The development of the laser tag software system transcended a mere test of our technical capabilities, evolving into a profound and multifaceted learning experience that encompassed team collaboration and project management. This venture into the realms of software development offered us an extraordinary opportunity to face real-world challenges and apply theoretical knowledge in practical settings, which sharpened our skills and deepened our understanding of complex systems. The obstacles we encountered along the way served as valuable learning moments, each presenting unique problems that required innovative solutions and adaptability. These experiences have been invaluable, endowing us with insights that are crucial not only for our personal growth but also for our professional development.</w:t>
      </w:r>
    </w:p>
    <w:p w:rsidRPr="00CB4469" w:rsidR="00412EAC" w:rsidP="00CB4469" w:rsidRDefault="00412EAC" w14:paraId="530EBAF3" w14:textId="732216DE">
      <w:pPr>
        <w:spacing w:line="480" w:lineRule="auto"/>
        <w:ind w:firstLine="720"/>
        <w:rPr>
          <w:rFonts w:ascii="Times New Roman" w:hAnsi="Times New Roman" w:cs="Times New Roman"/>
        </w:rPr>
      </w:pPr>
      <w:r w:rsidRPr="0259C93A" w:rsidR="00412EAC">
        <w:rPr>
          <w:rFonts w:ascii="Times New Roman" w:hAnsi="Times New Roman" w:cs="Times New Roman"/>
        </w:rPr>
        <w:t xml:space="preserve">As we progress in our careers, the skills honed during this project will undoubtedly be assets in our toolkit, empowering us to navigate and effectively manage complex challenges. The commitment to continuous improvement of both technical and </w:t>
      </w:r>
      <w:bookmarkStart w:name="_Int_tcOLHNJm" w:id="727501293"/>
      <w:r w:rsidRPr="0259C93A" w:rsidR="01DF7F57">
        <w:rPr>
          <w:rFonts w:ascii="Times New Roman" w:hAnsi="Times New Roman" w:cs="Times New Roman"/>
        </w:rPr>
        <w:t>soft</w:t>
      </w:r>
      <w:bookmarkEnd w:id="727501293"/>
      <w:r w:rsidRPr="0259C93A" w:rsidR="00412EAC">
        <w:rPr>
          <w:rFonts w:ascii="Times New Roman" w:hAnsi="Times New Roman" w:cs="Times New Roman"/>
        </w:rPr>
        <w:t xml:space="preserve"> skills is essential as we aim to keep pace with the rapidly evolving demands of the software engineering field. This project emphasized the importance of an iterative learning process and adaptability, underscoring how these elements are critical in not just surviving but thriving in the professional world.</w:t>
      </w:r>
    </w:p>
    <w:p w:rsidRPr="00CB4469" w:rsidR="00412EAC" w:rsidP="00CB4469" w:rsidRDefault="00412EAC" w14:paraId="7726D9EF" w14:textId="5F95870F">
      <w:pPr>
        <w:spacing w:line="480" w:lineRule="auto"/>
        <w:rPr>
          <w:rFonts w:ascii="Times New Roman" w:hAnsi="Times New Roman" w:cs="Times New Roman"/>
        </w:rPr>
      </w:pPr>
      <w:r w:rsidRPr="00CB4469">
        <w:rPr>
          <w:rFonts w:ascii="Times New Roman" w:hAnsi="Times New Roman" w:cs="Times New Roman"/>
        </w:rPr>
        <w:br w:type="page"/>
      </w:r>
    </w:p>
    <w:p w:rsidRPr="00CB4469" w:rsidR="00412EAC" w:rsidP="00CB4469" w:rsidRDefault="00412EAC" w14:paraId="066B385F" w14:textId="77777777">
      <w:pPr>
        <w:spacing w:line="480" w:lineRule="auto"/>
        <w:rPr>
          <w:rFonts w:ascii="Times New Roman" w:hAnsi="Times New Roman" w:cs="Times New Roman"/>
        </w:rPr>
      </w:pPr>
    </w:p>
    <w:p w:rsidRPr="00CB4469" w:rsidR="00412EAC" w:rsidP="00CB4469" w:rsidRDefault="00412EAC" w14:paraId="6A4080E6" w14:textId="6DC8CDE9" w14:noSpellErr="1">
      <w:pPr>
        <w:spacing w:line="480" w:lineRule="auto"/>
        <w:ind w:firstLine="720"/>
        <w:rPr>
          <w:rFonts w:ascii="Times New Roman" w:hAnsi="Times New Roman" w:cs="Times New Roman"/>
        </w:rPr>
      </w:pPr>
      <w:r w:rsidRPr="0259C93A" w:rsidR="00412EAC">
        <w:rPr>
          <w:rFonts w:ascii="Times New Roman" w:hAnsi="Times New Roman" w:cs="Times New Roman"/>
        </w:rPr>
        <w:t xml:space="preserve">Moreover, this project highlighted the critical role that reflective practice plays in professional growth. By continuously analyzing our actions, decisions, and outcomes, and by welcoming feedback, we cultivate a mindset geared towards constant improvement. This reflective practice, combined with our adaptability to change and evolve, will be indispensable as we </w:t>
      </w:r>
      <w:r w:rsidRPr="0259C93A" w:rsidR="00412EAC">
        <w:rPr>
          <w:rFonts w:ascii="Times New Roman" w:hAnsi="Times New Roman" w:cs="Times New Roman"/>
        </w:rPr>
        <w:t>encounter</w:t>
      </w:r>
      <w:r w:rsidRPr="0259C93A" w:rsidR="00412EAC">
        <w:rPr>
          <w:rFonts w:ascii="Times New Roman" w:hAnsi="Times New Roman" w:cs="Times New Roman"/>
        </w:rPr>
        <w:t xml:space="preserve"> new challenges, technologies, and team dynamics in our future endeavors.</w:t>
      </w:r>
      <w:r w:rsidRPr="0259C93A" w:rsidR="00FA2D02">
        <w:rPr>
          <w:rFonts w:ascii="Times New Roman" w:hAnsi="Times New Roman" w:cs="Times New Roman"/>
        </w:rPr>
        <w:t xml:space="preserve"> </w:t>
      </w:r>
      <w:bookmarkStart w:name="_Int_HPQkAfdd" w:id="988890997"/>
      <w:r w:rsidRPr="0259C93A" w:rsidR="00412EAC">
        <w:rPr>
          <w:rFonts w:ascii="Times New Roman" w:hAnsi="Times New Roman" w:cs="Times New Roman"/>
        </w:rPr>
        <w:t>Looking ahead, it</w:t>
      </w:r>
      <w:bookmarkEnd w:id="988890997"/>
      <w:r w:rsidRPr="0259C93A" w:rsidR="00412EAC">
        <w:rPr>
          <w:rFonts w:ascii="Times New Roman" w:hAnsi="Times New Roman" w:cs="Times New Roman"/>
        </w:rPr>
        <w:t xml:space="preserve"> is </w:t>
      </w:r>
      <w:r w:rsidRPr="0259C93A" w:rsidR="00412EAC">
        <w:rPr>
          <w:rFonts w:ascii="Times New Roman" w:hAnsi="Times New Roman" w:cs="Times New Roman"/>
        </w:rPr>
        <w:t>evident</w:t>
      </w:r>
      <w:r w:rsidRPr="0259C93A" w:rsidR="00412EAC">
        <w:rPr>
          <w:rFonts w:ascii="Times New Roman" w:hAnsi="Times New Roman" w:cs="Times New Roman"/>
        </w:rPr>
        <w:t xml:space="preserve"> that our ability to adapt and grow from each project experience will be a defining factor in our success and effectiveness as software engineers. The insights gained from this project extend beyond technical </w:t>
      </w:r>
      <w:r w:rsidRPr="0259C93A" w:rsidR="00412EAC">
        <w:rPr>
          <w:rFonts w:ascii="Times New Roman" w:hAnsi="Times New Roman" w:cs="Times New Roman"/>
        </w:rPr>
        <w:t>expertise</w:t>
      </w:r>
      <w:r w:rsidRPr="0259C93A" w:rsidR="00412EAC">
        <w:rPr>
          <w:rFonts w:ascii="Times New Roman" w:hAnsi="Times New Roman" w:cs="Times New Roman"/>
        </w:rPr>
        <w:t xml:space="preserve">, encompassing crucial soft skills such as communication, collaboration, and leadership, all of which are essential in shaping a well-rounded professional. These skills enhance our </w:t>
      </w:r>
      <w:r w:rsidRPr="0259C93A" w:rsidR="00412EAC">
        <w:rPr>
          <w:rFonts w:ascii="Times New Roman" w:hAnsi="Times New Roman" w:cs="Times New Roman"/>
        </w:rPr>
        <w:t>capacity</w:t>
      </w:r>
      <w:r w:rsidRPr="0259C93A" w:rsidR="00412EAC">
        <w:rPr>
          <w:rFonts w:ascii="Times New Roman" w:hAnsi="Times New Roman" w:cs="Times New Roman"/>
        </w:rPr>
        <w:t xml:space="preserve"> to work effectively in diverse teams and environments, further amplifying our potential to lead and innovate.</w:t>
      </w:r>
    </w:p>
    <w:p w:rsidRPr="00CB4469" w:rsidR="00996CC5" w:rsidP="00CB4469" w:rsidRDefault="004B0D36" w14:paraId="4F4D27E0" w14:textId="53128B35" w14:noSpellErr="1">
      <w:pPr>
        <w:spacing w:line="480" w:lineRule="auto"/>
        <w:ind w:firstLine="720"/>
        <w:rPr>
          <w:rFonts w:ascii="Times New Roman" w:hAnsi="Times New Roman" w:cs="Times New Roman"/>
        </w:rPr>
      </w:pPr>
      <w:bookmarkStart w:name="_Int_OZ1TsASv" w:id="287072684"/>
      <w:r w:rsidRPr="0259C93A" w:rsidR="004B0D36">
        <w:rPr>
          <w:rFonts w:ascii="Times New Roman" w:hAnsi="Times New Roman" w:cs="Times New Roman"/>
        </w:rPr>
        <w:t>Overall</w:t>
      </w:r>
      <w:r w:rsidRPr="0259C93A" w:rsidR="00412EAC">
        <w:rPr>
          <w:rFonts w:ascii="Times New Roman" w:hAnsi="Times New Roman" w:cs="Times New Roman"/>
        </w:rPr>
        <w:t>, the laser tag software project has been a significant landmark in our educational and professional paths. It h</w:t>
      </w:r>
      <w:bookmarkEnd w:id="287072684"/>
      <w:r w:rsidRPr="0259C93A" w:rsidR="00412EAC">
        <w:rPr>
          <w:rFonts w:ascii="Times New Roman" w:hAnsi="Times New Roman" w:cs="Times New Roman"/>
        </w:rPr>
        <w:t>as laid a robust foundation for our problem-solving techniques, our ability to embrace varied perspectives, and our capability to utili</w:t>
      </w:r>
      <w:r w:rsidRPr="0259C93A" w:rsidR="00412EAC">
        <w:rPr>
          <w:rFonts w:ascii="Times New Roman" w:hAnsi="Times New Roman" w:cs="Times New Roman"/>
        </w:rPr>
        <w:t xml:space="preserve">ze our </w:t>
      </w:r>
      <w:r w:rsidRPr="0259C93A" w:rsidR="00412EAC">
        <w:rPr>
          <w:rFonts w:ascii="Times New Roman" w:hAnsi="Times New Roman" w:cs="Times New Roman"/>
        </w:rPr>
        <w:t>skills in impactful ways. As we advance, we take forward the invaluable lessons and experiences from this project, prepared to tackle new challenges and seize opportunities in the dynamic arena of software engineering. This project has profoundly deepened our understanding and refined our approach to our work, marking an essential step forward in our continuous journey as professionals in this vibrant field.</w:t>
      </w:r>
    </w:p>
    <w:sectPr w:rsidRPr="00CB4469" w:rsidR="00996CC5">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tcOLHNJm" int2:invalidationBookmarkName="" int2:hashCode="63TyyxqdalAuQg" int2:id="l6VrLyDs">
      <int2:state int2:type="AugLoop_Text_Critique" int2:value="Rejected"/>
    </int2:bookmark>
    <int2:bookmark int2:bookmarkName="_Int_HPQkAfdd" int2:invalidationBookmarkName="" int2:hashCode="ffdsF7ptngKbKY" int2:id="6xYD88og">
      <int2:state int2:type="AugLoop_Text_Critique" int2:value="Rejected"/>
    </int2:bookmark>
    <int2:bookmark int2:bookmarkName="_Int_OZ1TsASv" int2:invalidationBookmarkName="" int2:hashCode="SYAeddxfSftHd7" int2:id="jOpgf1IW">
      <int2:state int2:type="AugLoop_Text_Critique"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1F4A"/>
    <w:multiLevelType w:val="multilevel"/>
    <w:tmpl w:val="01AEB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290534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CwMDI0NDE3MTU0sDBW0lEKTi0uzszPAykwrgUAifrN1iwAAAA="/>
  </w:docVars>
  <w:rsids>
    <w:rsidRoot w:val="304DEF92"/>
    <w:rsid w:val="00082C7C"/>
    <w:rsid w:val="000A563A"/>
    <w:rsid w:val="0010467D"/>
    <w:rsid w:val="00146C47"/>
    <w:rsid w:val="00194B7C"/>
    <w:rsid w:val="001A3E81"/>
    <w:rsid w:val="001C6E7F"/>
    <w:rsid w:val="00234930"/>
    <w:rsid w:val="002401FD"/>
    <w:rsid w:val="002F1077"/>
    <w:rsid w:val="00412EAC"/>
    <w:rsid w:val="004A4B26"/>
    <w:rsid w:val="004B0D36"/>
    <w:rsid w:val="004B4045"/>
    <w:rsid w:val="004F717B"/>
    <w:rsid w:val="005919C5"/>
    <w:rsid w:val="005A0832"/>
    <w:rsid w:val="005A08F4"/>
    <w:rsid w:val="006D3D4B"/>
    <w:rsid w:val="006F44A7"/>
    <w:rsid w:val="00730FB9"/>
    <w:rsid w:val="00784B7E"/>
    <w:rsid w:val="00786663"/>
    <w:rsid w:val="007F7B88"/>
    <w:rsid w:val="0081778C"/>
    <w:rsid w:val="00882184"/>
    <w:rsid w:val="00911854"/>
    <w:rsid w:val="00996CC5"/>
    <w:rsid w:val="009C01A2"/>
    <w:rsid w:val="00A0025E"/>
    <w:rsid w:val="00A00371"/>
    <w:rsid w:val="00A56C4A"/>
    <w:rsid w:val="00A95308"/>
    <w:rsid w:val="00AC712A"/>
    <w:rsid w:val="00B07D12"/>
    <w:rsid w:val="00B85C02"/>
    <w:rsid w:val="00CB4469"/>
    <w:rsid w:val="00CE16E2"/>
    <w:rsid w:val="00CE524B"/>
    <w:rsid w:val="00CF7DD0"/>
    <w:rsid w:val="00D36772"/>
    <w:rsid w:val="00D66DFB"/>
    <w:rsid w:val="00D81C3E"/>
    <w:rsid w:val="00D84059"/>
    <w:rsid w:val="00DC0565"/>
    <w:rsid w:val="00DE754B"/>
    <w:rsid w:val="00E202CF"/>
    <w:rsid w:val="00E83F62"/>
    <w:rsid w:val="00EA4EC7"/>
    <w:rsid w:val="00EC38A6"/>
    <w:rsid w:val="00F350CB"/>
    <w:rsid w:val="00FA2D02"/>
    <w:rsid w:val="00FB1D00"/>
    <w:rsid w:val="00FD0B60"/>
    <w:rsid w:val="01D28483"/>
    <w:rsid w:val="01DF7F57"/>
    <w:rsid w:val="0259C93A"/>
    <w:rsid w:val="0539B814"/>
    <w:rsid w:val="15423A96"/>
    <w:rsid w:val="1C311821"/>
    <w:rsid w:val="1F613B6D"/>
    <w:rsid w:val="21198748"/>
    <w:rsid w:val="304DEF92"/>
    <w:rsid w:val="3EA5D10B"/>
    <w:rsid w:val="452F84D5"/>
    <w:rsid w:val="4AC3C2B0"/>
    <w:rsid w:val="5289EF8D"/>
    <w:rsid w:val="5743DF0E"/>
    <w:rsid w:val="5DD4C300"/>
    <w:rsid w:val="61B6A79F"/>
    <w:rsid w:val="660A449E"/>
    <w:rsid w:val="66464A6F"/>
    <w:rsid w:val="6F7236E6"/>
    <w:rsid w:val="705B2864"/>
    <w:rsid w:val="734C1A51"/>
    <w:rsid w:val="7D2132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DEF92"/>
  <w15:chartTrackingRefBased/>
  <w15:docId w15:val="{FD5C429F-DA08-423F-9053-A8290B5B5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rPr>
      <w:rFonts w:eastAsiaTheme="majorEastAsia" w:cstheme="majorBidi"/>
      <w:color w:val="0F4761" w:themeColor="accent1" w:themeShade="BF"/>
    </w:rPr>
  </w:style>
  <w:style w:type="character" w:styleId="Heading6Char" w:customStyle="1">
    <w:name w:val="Heading 6 Char"/>
    <w:basedOn w:val="DefaultParagraphFont"/>
    <w:link w:val="Heading6"/>
    <w:uiPriority w:val="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rPr>
      <w:rFonts w:eastAsiaTheme="majorEastAsia" w:cstheme="majorBidi"/>
      <w:color w:val="595959" w:themeColor="text1" w:themeTint="A6"/>
    </w:rPr>
  </w:style>
  <w:style w:type="character" w:styleId="Heading8Char" w:customStyle="1">
    <w:name w:val="Heading 8 Char"/>
    <w:basedOn w:val="DefaultParagraphFont"/>
    <w:link w:val="Heading8"/>
    <w:uiPriority w:val="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rPr>
      <w:rFonts w:eastAsiaTheme="majorEastAsia" w:cstheme="majorBidi"/>
      <w:color w:val="272727" w:themeColor="text1" w:themeTint="D8"/>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hAnsiTheme="majorHAnsi" w:eastAsiaTheme="majorEastAsia" w:cstheme="majorBidi"/>
      <w:spacing w:val="-10"/>
      <w:kern w:val="28"/>
      <w:sz w:val="56"/>
      <w:szCs w:val="56"/>
    </w:rPr>
  </w:style>
  <w:style w:type="character" w:styleId="SubtitleChar" w:customStyle="1">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styleId="QuoteChar" w:customStyle="1">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styleId="IntenseQuoteChar" w:customStyle="1">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871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microsoft.com/office/2020/10/relationships/intelligence" Target="intelligence2.xml" Id="rId8" /><Relationship Type="http://schemas.openxmlformats.org/officeDocument/2006/relationships/styles" Target="styles.xml" Id="rId3" /><Relationship Type="http://schemas.openxmlformats.org/officeDocument/2006/relationships/theme" Target="theme/theme1.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ntTable" Target="fontTable.xml" Id="rId6" /><Relationship Type="http://schemas.openxmlformats.org/officeDocument/2006/relationships/webSettings" Target="webSettings.xml" Id="rId5" /><Relationship Type="http://schemas.openxmlformats.org/officeDocument/2006/relationships/settings" Target="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F73A5-8407-4DF6-9B24-630C1046DFB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gel Luis Pinzon Tunon</dc:creator>
  <keywords/>
  <dc:description/>
  <lastModifiedBy>Angel Luis Pinzon Tunon</lastModifiedBy>
  <revision>55</revision>
  <dcterms:created xsi:type="dcterms:W3CDTF">2024-04-29T16:33:00.0000000Z</dcterms:created>
  <dcterms:modified xsi:type="dcterms:W3CDTF">2024-05-02T22:45:49.3950311Z</dcterms:modified>
</coreProperties>
</file>